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 kenned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nned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06 knollwood lan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nnedy.j.chri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982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le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